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19C44C54" w:rsidR="005E25A6" w:rsidRPr="00641ED0" w:rsidRDefault="00F2414B" w:rsidP="005E25A6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You Learn to Measure Your Life</w:t>
      </w:r>
      <w:r w:rsidR="005E25A6" w:rsidRPr="00641ED0">
        <w:rPr>
          <w:rFonts w:asciiTheme="minorHAnsi" w:hAnsiTheme="minorHAnsi" w:cstheme="minorHAnsi"/>
          <w:sz w:val="36"/>
          <w:szCs w:val="36"/>
        </w:rPr>
        <w:t xml:space="preserve"> </w:t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</w:p>
    <w:p w14:paraId="39565D67" w14:textId="32C36012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Paul N. Dion</w:t>
      </w:r>
      <w:r w:rsidR="00856DC2" w:rsidRPr="00641ED0">
        <w:rPr>
          <w:rFonts w:asciiTheme="minorHAnsi" w:hAnsiTheme="minorHAnsi" w:cstheme="minorHAnsi"/>
          <w:sz w:val="24"/>
        </w:rPr>
        <w:t xml:space="preserve"> / Allen M. Dion</w:t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6121279D" w14:textId="6D773709" w:rsidR="00F2414B" w:rsidRDefault="00F2414B" w:rsidP="005E25A6">
      <w:pPr>
        <w:rPr>
          <w:rFonts w:asciiTheme="minorHAnsi" w:hAnsiTheme="minorHAnsi" w:cstheme="minorHAnsi"/>
          <w:b/>
          <w:bCs/>
          <w:sz w:val="24"/>
        </w:rPr>
      </w:pPr>
    </w:p>
    <w:p w14:paraId="6E26935C" w14:textId="1E7E8EED" w:rsidR="00F2414B" w:rsidRPr="001D2C04" w:rsidRDefault="00F2414B" w:rsidP="00F2414B">
      <w:pPr>
        <w:pStyle w:val="NoSpacing"/>
        <w:rPr>
          <w:sz w:val="24"/>
          <w:szCs w:val="24"/>
        </w:rPr>
      </w:pPr>
      <w:r w:rsidRPr="001D2C04">
        <w:rPr>
          <w:sz w:val="24"/>
          <w:szCs w:val="24"/>
        </w:rPr>
        <w:t>You learn to measure your life by all the dreams you dared to dream</w:t>
      </w:r>
      <w:r w:rsidR="001356A7" w:rsidRPr="001D2C04">
        <w:rPr>
          <w:sz w:val="24"/>
          <w:szCs w:val="24"/>
        </w:rPr>
        <w:t>.</w:t>
      </w:r>
    </w:p>
    <w:p w14:paraId="4874F1C8" w14:textId="77777777" w:rsidR="001356A7" w:rsidRPr="001D2C04" w:rsidRDefault="00F2414B" w:rsidP="00F2414B">
      <w:pPr>
        <w:pStyle w:val="NoSpacing"/>
        <w:rPr>
          <w:sz w:val="24"/>
          <w:szCs w:val="24"/>
        </w:rPr>
      </w:pPr>
      <w:r w:rsidRPr="001D2C04">
        <w:rPr>
          <w:sz w:val="24"/>
          <w:szCs w:val="24"/>
        </w:rPr>
        <w:t>Like a never-ending stream,</w:t>
      </w:r>
      <w:r w:rsidR="001356A7" w:rsidRPr="001D2C04">
        <w:rPr>
          <w:sz w:val="24"/>
          <w:szCs w:val="24"/>
        </w:rPr>
        <w:t xml:space="preserve"> t</w:t>
      </w:r>
      <w:r w:rsidRPr="001D2C04">
        <w:rPr>
          <w:sz w:val="24"/>
          <w:szCs w:val="24"/>
        </w:rPr>
        <w:t>hey go on</w:t>
      </w:r>
      <w:r w:rsidR="001356A7" w:rsidRPr="001D2C04">
        <w:rPr>
          <w:sz w:val="24"/>
          <w:szCs w:val="24"/>
        </w:rPr>
        <w:t>.</w:t>
      </w:r>
    </w:p>
    <w:p w14:paraId="12543450" w14:textId="75C4C57B" w:rsidR="00F2414B" w:rsidRPr="001D2C04" w:rsidRDefault="001356A7" w:rsidP="00F2414B">
      <w:pPr>
        <w:pStyle w:val="NoSpacing"/>
        <w:rPr>
          <w:sz w:val="24"/>
          <w:szCs w:val="24"/>
        </w:rPr>
      </w:pPr>
      <w:r w:rsidRPr="001D2C04">
        <w:rPr>
          <w:sz w:val="24"/>
          <w:szCs w:val="24"/>
        </w:rPr>
        <w:t xml:space="preserve">But </w:t>
      </w:r>
      <w:r w:rsidR="00F2414B" w:rsidRPr="001D2C04">
        <w:rPr>
          <w:sz w:val="24"/>
          <w:szCs w:val="24"/>
        </w:rPr>
        <w:t>all the time</w:t>
      </w:r>
      <w:r w:rsidRPr="001D2C04">
        <w:rPr>
          <w:sz w:val="24"/>
          <w:szCs w:val="24"/>
        </w:rPr>
        <w:t>,</w:t>
      </w:r>
      <w:r w:rsidR="00F2414B" w:rsidRPr="001D2C04">
        <w:rPr>
          <w:sz w:val="24"/>
          <w:szCs w:val="24"/>
        </w:rPr>
        <w:t xml:space="preserve"> you knew that one day they would end. </w:t>
      </w:r>
    </w:p>
    <w:p w14:paraId="4367A0E7" w14:textId="77777777" w:rsidR="00F2414B" w:rsidRPr="001D2C04" w:rsidRDefault="00F2414B" w:rsidP="00F2414B">
      <w:pPr>
        <w:pStyle w:val="NoSpacing"/>
        <w:rPr>
          <w:sz w:val="24"/>
          <w:szCs w:val="24"/>
        </w:rPr>
      </w:pPr>
    </w:p>
    <w:p w14:paraId="532A4F2F" w14:textId="1F7AD20F" w:rsidR="00F2414B" w:rsidRPr="001D2C04" w:rsidRDefault="00F2414B" w:rsidP="00F2414B">
      <w:pPr>
        <w:pStyle w:val="NoSpacing"/>
        <w:rPr>
          <w:sz w:val="24"/>
          <w:szCs w:val="24"/>
        </w:rPr>
      </w:pPr>
      <w:r w:rsidRPr="001D2C04">
        <w:rPr>
          <w:sz w:val="24"/>
          <w:szCs w:val="24"/>
        </w:rPr>
        <w:t>You learn to measure your life by all the many trying times</w:t>
      </w:r>
      <w:r w:rsidR="001356A7" w:rsidRPr="001D2C04">
        <w:rPr>
          <w:sz w:val="24"/>
          <w:szCs w:val="24"/>
        </w:rPr>
        <w:t>,</w:t>
      </w:r>
    </w:p>
    <w:p w14:paraId="2DD71800" w14:textId="77777777" w:rsidR="001356A7" w:rsidRPr="001D2C04" w:rsidRDefault="00F2414B" w:rsidP="00F2414B">
      <w:pPr>
        <w:pStyle w:val="NoSpacing"/>
        <w:rPr>
          <w:sz w:val="24"/>
          <w:szCs w:val="24"/>
        </w:rPr>
      </w:pPr>
      <w:r w:rsidRPr="001D2C04">
        <w:rPr>
          <w:sz w:val="24"/>
          <w:szCs w:val="24"/>
        </w:rPr>
        <w:t>And the mountains you would climb</w:t>
      </w:r>
      <w:r w:rsidR="001356A7" w:rsidRPr="001D2C04">
        <w:rPr>
          <w:sz w:val="24"/>
          <w:szCs w:val="24"/>
        </w:rPr>
        <w:t xml:space="preserve">. </w:t>
      </w:r>
    </w:p>
    <w:p w14:paraId="6098A8FC" w14:textId="1A1FC899" w:rsidR="00F2414B" w:rsidRPr="001D2C04" w:rsidRDefault="001356A7" w:rsidP="00F2414B">
      <w:pPr>
        <w:pStyle w:val="NoSpacing"/>
        <w:rPr>
          <w:sz w:val="24"/>
          <w:szCs w:val="24"/>
        </w:rPr>
      </w:pPr>
      <w:proofErr w:type="gramStart"/>
      <w:r w:rsidRPr="001D2C04">
        <w:rPr>
          <w:sz w:val="24"/>
          <w:szCs w:val="24"/>
        </w:rPr>
        <w:t>K</w:t>
      </w:r>
      <w:r w:rsidR="00F2414B" w:rsidRPr="001D2C04">
        <w:rPr>
          <w:sz w:val="24"/>
          <w:szCs w:val="24"/>
        </w:rPr>
        <w:t>nowing well</w:t>
      </w:r>
      <w:r w:rsidRPr="001D2C04">
        <w:rPr>
          <w:sz w:val="24"/>
          <w:szCs w:val="24"/>
        </w:rPr>
        <w:t xml:space="preserve">, the </w:t>
      </w:r>
      <w:r w:rsidR="00F2414B" w:rsidRPr="001D2C04">
        <w:rPr>
          <w:sz w:val="24"/>
          <w:szCs w:val="24"/>
        </w:rPr>
        <w:t>fall</w:t>
      </w:r>
      <w:proofErr w:type="gramEnd"/>
      <w:r w:rsidR="00F2414B" w:rsidRPr="001D2C04">
        <w:rPr>
          <w:sz w:val="24"/>
          <w:szCs w:val="24"/>
        </w:rPr>
        <w:t xml:space="preserve"> </w:t>
      </w:r>
      <w:r w:rsidR="00BD37ED" w:rsidRPr="001D2C04">
        <w:rPr>
          <w:sz w:val="24"/>
          <w:szCs w:val="24"/>
        </w:rPr>
        <w:t>c</w:t>
      </w:r>
      <w:r w:rsidR="00F2414B" w:rsidRPr="001D2C04">
        <w:rPr>
          <w:sz w:val="24"/>
          <w:szCs w:val="24"/>
        </w:rPr>
        <w:t>ould take you down.</w:t>
      </w:r>
    </w:p>
    <w:p w14:paraId="6AA9D5D4" w14:textId="77777777" w:rsidR="005776AC" w:rsidRPr="001D2C04" w:rsidRDefault="005776AC" w:rsidP="00F2414B">
      <w:pPr>
        <w:pStyle w:val="NoSpacing"/>
        <w:rPr>
          <w:color w:val="FF0000"/>
          <w:sz w:val="24"/>
          <w:szCs w:val="24"/>
        </w:rPr>
      </w:pPr>
    </w:p>
    <w:p w14:paraId="25A215C7" w14:textId="79D6A820" w:rsidR="00F2414B" w:rsidRPr="001D2C04" w:rsidRDefault="00F2414B" w:rsidP="00F2414B">
      <w:pPr>
        <w:pStyle w:val="NoSpacing"/>
        <w:rPr>
          <w:sz w:val="24"/>
          <w:szCs w:val="24"/>
        </w:rPr>
      </w:pPr>
      <w:r w:rsidRPr="001D2C04">
        <w:rPr>
          <w:sz w:val="24"/>
          <w:szCs w:val="24"/>
        </w:rPr>
        <w:t xml:space="preserve">And my dreams, a </w:t>
      </w:r>
      <w:r w:rsidR="001E7CF0" w:rsidRPr="001D2C04">
        <w:rPr>
          <w:sz w:val="24"/>
          <w:szCs w:val="24"/>
        </w:rPr>
        <w:t>delicate arrangement</w:t>
      </w:r>
      <w:r w:rsidR="00832938" w:rsidRPr="001D2C04">
        <w:rPr>
          <w:sz w:val="24"/>
          <w:szCs w:val="24"/>
        </w:rPr>
        <w:t>.</w:t>
      </w:r>
    </w:p>
    <w:p w14:paraId="5640C547" w14:textId="6088BC7E" w:rsidR="001E7CF0" w:rsidRPr="001D2C04" w:rsidRDefault="001E7CF0" w:rsidP="00F2414B">
      <w:pPr>
        <w:pStyle w:val="NoSpacing"/>
        <w:rPr>
          <w:sz w:val="24"/>
          <w:szCs w:val="24"/>
        </w:rPr>
      </w:pPr>
      <w:r w:rsidRPr="001D2C04">
        <w:rPr>
          <w:sz w:val="24"/>
          <w:szCs w:val="24"/>
        </w:rPr>
        <w:t>I worked against the odds, the men</w:t>
      </w:r>
      <w:r w:rsidR="00832938" w:rsidRPr="001D2C04">
        <w:rPr>
          <w:sz w:val="24"/>
          <w:szCs w:val="24"/>
        </w:rPr>
        <w:t>,</w:t>
      </w:r>
      <w:r w:rsidRPr="001D2C04">
        <w:rPr>
          <w:sz w:val="24"/>
          <w:szCs w:val="24"/>
        </w:rPr>
        <w:t xml:space="preserve"> and canon laws</w:t>
      </w:r>
    </w:p>
    <w:p w14:paraId="7450C013" w14:textId="369B7E2A" w:rsidR="001E7CF0" w:rsidRPr="001D2C04" w:rsidRDefault="00832938" w:rsidP="00832938">
      <w:pPr>
        <w:pStyle w:val="NoSpacing"/>
        <w:tabs>
          <w:tab w:val="left" w:pos="1935"/>
        </w:tabs>
        <w:rPr>
          <w:sz w:val="24"/>
          <w:szCs w:val="24"/>
        </w:rPr>
      </w:pPr>
      <w:r w:rsidRPr="001D2C04">
        <w:rPr>
          <w:sz w:val="24"/>
          <w:szCs w:val="24"/>
        </w:rPr>
        <w:t>Designed to keep me down and out of sight.</w:t>
      </w:r>
    </w:p>
    <w:p w14:paraId="66ACE26E" w14:textId="77777777" w:rsidR="00832938" w:rsidRPr="001D2C04" w:rsidRDefault="00832938" w:rsidP="00832938">
      <w:pPr>
        <w:pStyle w:val="NoSpacing"/>
        <w:tabs>
          <w:tab w:val="left" w:pos="1935"/>
        </w:tabs>
        <w:rPr>
          <w:color w:val="FF0000"/>
          <w:sz w:val="24"/>
          <w:szCs w:val="24"/>
        </w:rPr>
      </w:pPr>
    </w:p>
    <w:p w14:paraId="6D053DFF" w14:textId="0583B813" w:rsidR="00F2414B" w:rsidRPr="001D2C04" w:rsidRDefault="00F2414B" w:rsidP="00F2414B">
      <w:pPr>
        <w:pStyle w:val="NoSpacing"/>
        <w:rPr>
          <w:sz w:val="24"/>
          <w:szCs w:val="24"/>
        </w:rPr>
      </w:pPr>
      <w:r w:rsidRPr="001D2C04">
        <w:rPr>
          <w:sz w:val="24"/>
          <w:szCs w:val="24"/>
        </w:rPr>
        <w:t>You learn to measure your life</w:t>
      </w:r>
    </w:p>
    <w:p w14:paraId="1CD76F8E" w14:textId="05234EC6" w:rsidR="003106CD" w:rsidRPr="001D2C04" w:rsidRDefault="003106CD" w:rsidP="00F2414B">
      <w:pPr>
        <w:pStyle w:val="NoSpacing"/>
        <w:rPr>
          <w:sz w:val="24"/>
          <w:szCs w:val="24"/>
        </w:rPr>
      </w:pPr>
      <w:r w:rsidRPr="001D2C04">
        <w:rPr>
          <w:sz w:val="24"/>
          <w:szCs w:val="24"/>
        </w:rPr>
        <w:t>By valleys low and mountains wide</w:t>
      </w:r>
      <w:r w:rsidR="009E587F">
        <w:rPr>
          <w:sz w:val="24"/>
          <w:szCs w:val="24"/>
        </w:rPr>
        <w:t>,</w:t>
      </w:r>
    </w:p>
    <w:p w14:paraId="1565F010" w14:textId="07EAB482" w:rsidR="003106CD" w:rsidRPr="001D2C04" w:rsidRDefault="003106CD" w:rsidP="00F2414B">
      <w:pPr>
        <w:pStyle w:val="NoSpacing"/>
        <w:rPr>
          <w:sz w:val="24"/>
          <w:szCs w:val="24"/>
        </w:rPr>
      </w:pPr>
      <w:r w:rsidRPr="001D2C04">
        <w:rPr>
          <w:sz w:val="24"/>
          <w:szCs w:val="24"/>
        </w:rPr>
        <w:t>Crashing hard and flying high</w:t>
      </w:r>
    </w:p>
    <w:p w14:paraId="292BA22B" w14:textId="09CDE220" w:rsidR="003106CD" w:rsidRPr="001D2C04" w:rsidRDefault="003106CD" w:rsidP="00F2414B">
      <w:pPr>
        <w:pStyle w:val="NoSpacing"/>
        <w:rPr>
          <w:sz w:val="24"/>
          <w:szCs w:val="24"/>
        </w:rPr>
      </w:pPr>
      <w:r w:rsidRPr="001D2C04">
        <w:rPr>
          <w:sz w:val="24"/>
          <w:szCs w:val="24"/>
        </w:rPr>
        <w:t>Through the blue, open skies</w:t>
      </w:r>
      <w:r w:rsidR="000B3738">
        <w:rPr>
          <w:sz w:val="24"/>
          <w:szCs w:val="24"/>
        </w:rPr>
        <w:t>.</w:t>
      </w:r>
    </w:p>
    <w:p w14:paraId="311FFF19" w14:textId="338A242B" w:rsidR="003106CD" w:rsidRPr="001D2C04" w:rsidRDefault="003106CD" w:rsidP="00F2414B">
      <w:pPr>
        <w:pStyle w:val="NoSpacing"/>
        <w:rPr>
          <w:sz w:val="24"/>
          <w:szCs w:val="24"/>
        </w:rPr>
      </w:pPr>
    </w:p>
    <w:p w14:paraId="1D4FE981" w14:textId="3E90084E" w:rsidR="00F2414B" w:rsidRPr="001D2C04" w:rsidRDefault="00F2414B" w:rsidP="00F2414B">
      <w:pPr>
        <w:pStyle w:val="NoSpacing"/>
        <w:rPr>
          <w:sz w:val="24"/>
          <w:szCs w:val="24"/>
        </w:rPr>
      </w:pPr>
      <w:r w:rsidRPr="001D2C04">
        <w:rPr>
          <w:sz w:val="24"/>
          <w:szCs w:val="24"/>
        </w:rPr>
        <w:t xml:space="preserve">You learn </w:t>
      </w:r>
      <w:r w:rsidR="005776AC" w:rsidRPr="001D2C04">
        <w:rPr>
          <w:sz w:val="24"/>
          <w:szCs w:val="24"/>
        </w:rPr>
        <w:t xml:space="preserve">when measuring </w:t>
      </w:r>
      <w:r w:rsidRPr="001D2C04">
        <w:rPr>
          <w:sz w:val="24"/>
          <w:szCs w:val="24"/>
        </w:rPr>
        <w:t>life</w:t>
      </w:r>
      <w:r w:rsidR="005776AC" w:rsidRPr="001D2C04">
        <w:rPr>
          <w:sz w:val="24"/>
          <w:szCs w:val="24"/>
        </w:rPr>
        <w:t>,</w:t>
      </w:r>
    </w:p>
    <w:p w14:paraId="45D8DA4B" w14:textId="61AC239A" w:rsidR="003106CD" w:rsidRPr="001D2C04" w:rsidRDefault="009D0D22" w:rsidP="00F2414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If </w:t>
      </w:r>
      <w:r w:rsidR="00235DB2" w:rsidRPr="001D2C04">
        <w:rPr>
          <w:sz w:val="24"/>
          <w:szCs w:val="24"/>
        </w:rPr>
        <w:t>dreams come true</w:t>
      </w:r>
      <w:r w:rsidR="005776AC" w:rsidRPr="001D2C04">
        <w:rPr>
          <w:sz w:val="24"/>
          <w:szCs w:val="24"/>
        </w:rPr>
        <w:t>,</w:t>
      </w:r>
      <w:r w:rsidR="00235DB2" w:rsidRPr="001D2C04">
        <w:rPr>
          <w:sz w:val="24"/>
          <w:szCs w:val="24"/>
        </w:rPr>
        <w:t xml:space="preserve"> you hold on tight</w:t>
      </w:r>
    </w:p>
    <w:p w14:paraId="11A1296B" w14:textId="5FC4CB62" w:rsidR="00F2414B" w:rsidRPr="001D2C04" w:rsidRDefault="005776AC" w:rsidP="00F2414B">
      <w:pPr>
        <w:pStyle w:val="NoSpacing"/>
        <w:rPr>
          <w:sz w:val="24"/>
          <w:szCs w:val="24"/>
        </w:rPr>
      </w:pPr>
      <w:r w:rsidRPr="001D2C04">
        <w:rPr>
          <w:sz w:val="24"/>
          <w:szCs w:val="24"/>
        </w:rPr>
        <w:t xml:space="preserve">And </w:t>
      </w:r>
      <w:r w:rsidR="00713921" w:rsidRPr="001D2C04">
        <w:rPr>
          <w:sz w:val="24"/>
          <w:szCs w:val="24"/>
        </w:rPr>
        <w:t>rise</w:t>
      </w:r>
      <w:r w:rsidRPr="001D2C04">
        <w:rPr>
          <w:sz w:val="24"/>
          <w:szCs w:val="24"/>
        </w:rPr>
        <w:t xml:space="preserve"> to greater heights.</w:t>
      </w:r>
      <w:r w:rsidR="00235DB2" w:rsidRPr="001D2C04">
        <w:rPr>
          <w:sz w:val="24"/>
          <w:szCs w:val="24"/>
        </w:rPr>
        <w:t xml:space="preserve"> </w:t>
      </w:r>
      <w:r w:rsidR="00F2414B" w:rsidRPr="001D2C04">
        <w:rPr>
          <w:sz w:val="24"/>
          <w:szCs w:val="24"/>
        </w:rPr>
        <w:t xml:space="preserve"> </w:t>
      </w:r>
    </w:p>
    <w:p w14:paraId="6EBE9FFF" w14:textId="77777777" w:rsidR="00F2414B" w:rsidRPr="001D2C04" w:rsidRDefault="00F2414B" w:rsidP="00F2414B">
      <w:pPr>
        <w:pStyle w:val="NoSpacing"/>
        <w:rPr>
          <w:sz w:val="24"/>
          <w:szCs w:val="24"/>
        </w:rPr>
      </w:pPr>
    </w:p>
    <w:p w14:paraId="220CE755" w14:textId="51A54490" w:rsidR="00F2414B" w:rsidRPr="001D2C04" w:rsidRDefault="00F2414B" w:rsidP="00F2414B">
      <w:pPr>
        <w:pStyle w:val="NoSpacing"/>
        <w:rPr>
          <w:b/>
          <w:bCs/>
          <w:sz w:val="24"/>
          <w:szCs w:val="24"/>
        </w:rPr>
      </w:pPr>
      <w:r w:rsidRPr="001D2C04">
        <w:rPr>
          <w:b/>
          <w:bCs/>
          <w:sz w:val="24"/>
          <w:szCs w:val="24"/>
        </w:rPr>
        <w:t>Musical interlude</w:t>
      </w:r>
    </w:p>
    <w:p w14:paraId="4C44328F" w14:textId="77777777" w:rsidR="005776AC" w:rsidRPr="001D2C04" w:rsidRDefault="005776AC" w:rsidP="00F2414B">
      <w:pPr>
        <w:pStyle w:val="NoSpacing"/>
        <w:rPr>
          <w:b/>
          <w:bCs/>
          <w:sz w:val="24"/>
          <w:szCs w:val="24"/>
        </w:rPr>
      </w:pPr>
    </w:p>
    <w:p w14:paraId="19E79CD3" w14:textId="527C1117" w:rsidR="00235DB2" w:rsidRPr="001D2C04" w:rsidRDefault="00257AD5" w:rsidP="00235DB2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And</w:t>
      </w:r>
      <w:r w:rsidR="00235DB2" w:rsidRPr="001D2C04">
        <w:rPr>
          <w:sz w:val="24"/>
          <w:szCs w:val="24"/>
        </w:rPr>
        <w:t xml:space="preserve"> my dreams, </w:t>
      </w:r>
      <w:r w:rsidR="00B12BF0" w:rsidRPr="001D2C04">
        <w:rPr>
          <w:sz w:val="24"/>
          <w:szCs w:val="24"/>
        </w:rPr>
        <w:t>the</w:t>
      </w:r>
      <w:r w:rsidR="00DD5F2F" w:rsidRPr="001D2C04">
        <w:rPr>
          <w:sz w:val="24"/>
          <w:szCs w:val="24"/>
        </w:rPr>
        <w:t xml:space="preserve"> </w:t>
      </w:r>
      <w:r w:rsidR="00235DB2" w:rsidRPr="001D2C04">
        <w:rPr>
          <w:sz w:val="24"/>
          <w:szCs w:val="24"/>
        </w:rPr>
        <w:t>delicate arrangement.</w:t>
      </w:r>
    </w:p>
    <w:p w14:paraId="3AC83BE6" w14:textId="5CF707BC" w:rsidR="00235DB2" w:rsidRPr="001D2C04" w:rsidRDefault="00235DB2" w:rsidP="00235DB2">
      <w:pPr>
        <w:pStyle w:val="NoSpacing"/>
        <w:rPr>
          <w:sz w:val="24"/>
          <w:szCs w:val="24"/>
        </w:rPr>
      </w:pPr>
      <w:r w:rsidRPr="001D2C04">
        <w:rPr>
          <w:sz w:val="24"/>
          <w:szCs w:val="24"/>
        </w:rPr>
        <w:t>Although the end is near, I</w:t>
      </w:r>
      <w:r w:rsidR="005776AC" w:rsidRPr="001D2C04">
        <w:rPr>
          <w:sz w:val="24"/>
          <w:szCs w:val="24"/>
        </w:rPr>
        <w:t>’ll</w:t>
      </w:r>
      <w:r w:rsidRPr="001D2C04">
        <w:rPr>
          <w:sz w:val="24"/>
          <w:szCs w:val="24"/>
        </w:rPr>
        <w:t xml:space="preserve"> face it without fear</w:t>
      </w:r>
      <w:r w:rsidR="005776AC" w:rsidRPr="001D2C04">
        <w:rPr>
          <w:sz w:val="24"/>
          <w:szCs w:val="24"/>
        </w:rPr>
        <w:t>.</w:t>
      </w:r>
    </w:p>
    <w:p w14:paraId="2F369B78" w14:textId="1F150902" w:rsidR="00DD5F2F" w:rsidRPr="001D2C04" w:rsidRDefault="00DD5F2F" w:rsidP="005776AC">
      <w:pPr>
        <w:pStyle w:val="NoSpacing"/>
        <w:rPr>
          <w:sz w:val="24"/>
          <w:szCs w:val="24"/>
        </w:rPr>
      </w:pPr>
      <w:r w:rsidRPr="001D2C04">
        <w:rPr>
          <w:sz w:val="24"/>
          <w:szCs w:val="24"/>
        </w:rPr>
        <w:t>My heart</w:t>
      </w:r>
      <w:r w:rsidR="00B12BF0" w:rsidRPr="001D2C04">
        <w:rPr>
          <w:sz w:val="24"/>
          <w:szCs w:val="24"/>
        </w:rPr>
        <w:t>’s</w:t>
      </w:r>
      <w:r w:rsidRPr="001D2C04">
        <w:rPr>
          <w:sz w:val="24"/>
          <w:szCs w:val="24"/>
        </w:rPr>
        <w:t xml:space="preserve"> sincere and conscience clear, </w:t>
      </w:r>
      <w:r w:rsidR="00657671" w:rsidRPr="001D2C04">
        <w:rPr>
          <w:sz w:val="24"/>
          <w:szCs w:val="24"/>
        </w:rPr>
        <w:t>I’ll shed</w:t>
      </w:r>
      <w:r w:rsidRPr="001D2C04">
        <w:rPr>
          <w:sz w:val="24"/>
          <w:szCs w:val="24"/>
        </w:rPr>
        <w:t xml:space="preserve"> no tears.</w:t>
      </w:r>
    </w:p>
    <w:p w14:paraId="7231C994" w14:textId="77777777" w:rsidR="005776AC" w:rsidRPr="001D2C04" w:rsidRDefault="005776AC" w:rsidP="005776AC">
      <w:pPr>
        <w:pStyle w:val="NoSpacing"/>
        <w:rPr>
          <w:sz w:val="24"/>
          <w:szCs w:val="24"/>
        </w:rPr>
      </w:pPr>
    </w:p>
    <w:p w14:paraId="074010D1" w14:textId="39E9B129" w:rsidR="005776AC" w:rsidRPr="001D2C04" w:rsidRDefault="005776AC" w:rsidP="005776AC">
      <w:pPr>
        <w:pStyle w:val="NoSpacing"/>
        <w:rPr>
          <w:sz w:val="24"/>
          <w:szCs w:val="24"/>
        </w:rPr>
      </w:pPr>
      <w:r w:rsidRPr="001D2C04">
        <w:rPr>
          <w:sz w:val="24"/>
          <w:szCs w:val="24"/>
        </w:rPr>
        <w:t xml:space="preserve">You learn to measure your life, by </w:t>
      </w:r>
      <w:r w:rsidR="000D5215" w:rsidRPr="001D2C04">
        <w:rPr>
          <w:sz w:val="24"/>
          <w:szCs w:val="24"/>
        </w:rPr>
        <w:t xml:space="preserve">any </w:t>
      </w:r>
      <w:r w:rsidRPr="001D2C04">
        <w:rPr>
          <w:sz w:val="24"/>
          <w:szCs w:val="24"/>
        </w:rPr>
        <w:t>sad times of regret,</w:t>
      </w:r>
    </w:p>
    <w:p w14:paraId="72A986E8" w14:textId="267A5B9C" w:rsidR="005776AC" w:rsidRPr="001D2C04" w:rsidRDefault="005776AC" w:rsidP="005776AC">
      <w:pPr>
        <w:pStyle w:val="NoSpacing"/>
        <w:rPr>
          <w:sz w:val="24"/>
          <w:szCs w:val="24"/>
        </w:rPr>
      </w:pPr>
      <w:r w:rsidRPr="001D2C04">
        <w:rPr>
          <w:sz w:val="24"/>
          <w:szCs w:val="24"/>
        </w:rPr>
        <w:t>And the great times of respect.</w:t>
      </w:r>
    </w:p>
    <w:p w14:paraId="44BFD9FC" w14:textId="43646A6A" w:rsidR="005776AC" w:rsidRPr="001D2C04" w:rsidRDefault="005776AC" w:rsidP="005776AC">
      <w:pPr>
        <w:pStyle w:val="NoSpacing"/>
        <w:rPr>
          <w:sz w:val="24"/>
          <w:szCs w:val="24"/>
        </w:rPr>
      </w:pPr>
      <w:r w:rsidRPr="001D2C04">
        <w:rPr>
          <w:sz w:val="24"/>
          <w:szCs w:val="24"/>
        </w:rPr>
        <w:t>No one knew how time flies!</w:t>
      </w:r>
    </w:p>
    <w:p w14:paraId="0BF0CBDF" w14:textId="77777777" w:rsidR="001C6A01" w:rsidRPr="001D2C04" w:rsidRDefault="001C6A01" w:rsidP="005776AC">
      <w:pPr>
        <w:pStyle w:val="NoSpacing"/>
        <w:rPr>
          <w:sz w:val="24"/>
          <w:szCs w:val="24"/>
        </w:rPr>
      </w:pPr>
    </w:p>
    <w:p w14:paraId="3ADE77B6" w14:textId="050757F0" w:rsidR="001D2C04" w:rsidRPr="001D2C04" w:rsidRDefault="001C6A01" w:rsidP="005776AC">
      <w:pPr>
        <w:pStyle w:val="NoSpacing"/>
        <w:rPr>
          <w:sz w:val="24"/>
          <w:szCs w:val="24"/>
        </w:rPr>
      </w:pPr>
      <w:r w:rsidRPr="001D2C04">
        <w:rPr>
          <w:sz w:val="24"/>
          <w:szCs w:val="24"/>
        </w:rPr>
        <w:t xml:space="preserve">I measure my life tonight </w:t>
      </w:r>
      <w:r w:rsidR="001D2C04" w:rsidRPr="001D2C04">
        <w:rPr>
          <w:sz w:val="24"/>
          <w:szCs w:val="24"/>
        </w:rPr>
        <w:t>and know I lived a righteous life.</w:t>
      </w:r>
    </w:p>
    <w:p w14:paraId="15FBF1DF" w14:textId="77777777" w:rsidR="0047020F" w:rsidRDefault="0047020F" w:rsidP="005776AC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I was the shadow of his soul</w:t>
      </w:r>
    </w:p>
    <w:p w14:paraId="3BB4BF41" w14:textId="6671BD64" w:rsidR="00C2349A" w:rsidRDefault="0047020F" w:rsidP="005776AC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But went beyond the limits of my role.</w:t>
      </w:r>
    </w:p>
    <w:p w14:paraId="347BA29C" w14:textId="7996A657" w:rsidR="0047020F" w:rsidRDefault="0047020F" w:rsidP="005776AC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If he had the mind to be the kind of </w:t>
      </w:r>
      <w:proofErr w:type="gramStart"/>
      <w:r>
        <w:rPr>
          <w:sz w:val="24"/>
          <w:szCs w:val="24"/>
        </w:rPr>
        <w:t>friend</w:t>
      </w:r>
      <w:proofErr w:type="gramEnd"/>
      <w:r>
        <w:rPr>
          <w:sz w:val="24"/>
          <w:szCs w:val="24"/>
        </w:rPr>
        <w:t xml:space="preserve"> I needed him to be</w:t>
      </w:r>
    </w:p>
    <w:p w14:paraId="20AF9A0C" w14:textId="3E530973" w:rsidR="00C2349A" w:rsidRDefault="0047020F" w:rsidP="005776AC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We’d walk together in God’s light.</w:t>
      </w:r>
    </w:p>
    <w:p w14:paraId="0C05C755" w14:textId="77777777" w:rsidR="001B6335" w:rsidRDefault="001B6335" w:rsidP="005776AC">
      <w:pPr>
        <w:pStyle w:val="NoSpacing"/>
        <w:rPr>
          <w:sz w:val="24"/>
          <w:szCs w:val="24"/>
        </w:rPr>
      </w:pPr>
    </w:p>
    <w:p w14:paraId="6D706B73" w14:textId="0724EC2F" w:rsidR="00686371" w:rsidRDefault="00686371" w:rsidP="005776AC">
      <w:pPr>
        <w:pStyle w:val="NoSpacing"/>
        <w:rPr>
          <w:sz w:val="24"/>
          <w:szCs w:val="24"/>
        </w:rPr>
      </w:pPr>
    </w:p>
    <w:p w14:paraId="76BDF7A9" w14:textId="6CE2EBD7" w:rsidR="001D2C04" w:rsidRDefault="001D2C04" w:rsidP="005776AC">
      <w:pPr>
        <w:pStyle w:val="NoSpacing"/>
        <w:rPr>
          <w:sz w:val="24"/>
          <w:szCs w:val="24"/>
        </w:rPr>
      </w:pPr>
    </w:p>
    <w:p w14:paraId="3823E849" w14:textId="549317E7" w:rsidR="00257AD5" w:rsidRDefault="00257AD5" w:rsidP="005776AC">
      <w:pPr>
        <w:pStyle w:val="NoSpacing"/>
        <w:rPr>
          <w:sz w:val="24"/>
          <w:szCs w:val="24"/>
        </w:rPr>
      </w:pPr>
    </w:p>
    <w:p w14:paraId="2A08DB86" w14:textId="77777777" w:rsidR="00257AD5" w:rsidRPr="001D2C04" w:rsidRDefault="00257AD5" w:rsidP="005776AC">
      <w:pPr>
        <w:pStyle w:val="NoSpacing"/>
        <w:rPr>
          <w:sz w:val="24"/>
          <w:szCs w:val="24"/>
        </w:rPr>
      </w:pPr>
    </w:p>
    <w:p w14:paraId="15D4C6DD" w14:textId="77777777" w:rsidR="00CA61F1" w:rsidRDefault="00CA61F1" w:rsidP="00CA61F1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1EDDC130" w14:textId="77777777" w:rsidR="00CA61F1" w:rsidRDefault="00CA61F1" w:rsidP="00CA61F1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pyright © 2021 Paul N. Dion and MangoDog Music (ASCAP), Allen M. Dion and Never Heard of Her Music (ASCAP)</w:t>
      </w:r>
    </w:p>
    <w:p w14:paraId="3C490B0E" w14:textId="77777777" w:rsidR="00CA61F1" w:rsidRDefault="00CA61F1" w:rsidP="00CA61F1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06E1E4A2" w14:textId="029AA7C2" w:rsidR="00641ED0" w:rsidRPr="00641ED0" w:rsidRDefault="00CA61F1" w:rsidP="00CA61F1">
      <w:pPr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641ED0" w:rsidRPr="00641ED0" w:rsidSect="00641E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563B3" w14:textId="77777777" w:rsidR="006C29F6" w:rsidRDefault="006C29F6" w:rsidP="008733C6">
      <w:r>
        <w:separator/>
      </w:r>
    </w:p>
  </w:endnote>
  <w:endnote w:type="continuationSeparator" w:id="0">
    <w:p w14:paraId="5087C9C1" w14:textId="77777777" w:rsidR="006C29F6" w:rsidRDefault="006C29F6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90F02" w14:textId="77777777" w:rsidR="006C29F6" w:rsidRDefault="006C29F6" w:rsidP="008733C6">
      <w:r>
        <w:separator/>
      </w:r>
    </w:p>
  </w:footnote>
  <w:footnote w:type="continuationSeparator" w:id="0">
    <w:p w14:paraId="7AC5AA54" w14:textId="77777777" w:rsidR="006C29F6" w:rsidRDefault="006C29F6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3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YZGtQC5g+ssLQAAAA=="/>
  </w:docVars>
  <w:rsids>
    <w:rsidRoot w:val="005E25A6"/>
    <w:rsid w:val="000336FE"/>
    <w:rsid w:val="000460DE"/>
    <w:rsid w:val="00082D73"/>
    <w:rsid w:val="000B3738"/>
    <w:rsid w:val="000D5215"/>
    <w:rsid w:val="001356A7"/>
    <w:rsid w:val="001865EC"/>
    <w:rsid w:val="001B6335"/>
    <w:rsid w:val="001C6A01"/>
    <w:rsid w:val="001D2C04"/>
    <w:rsid w:val="001E7CF0"/>
    <w:rsid w:val="00235DB2"/>
    <w:rsid w:val="00257AD5"/>
    <w:rsid w:val="003106CD"/>
    <w:rsid w:val="003928CE"/>
    <w:rsid w:val="0041232E"/>
    <w:rsid w:val="00423332"/>
    <w:rsid w:val="004246E8"/>
    <w:rsid w:val="00446EAA"/>
    <w:rsid w:val="0047020F"/>
    <w:rsid w:val="00524F12"/>
    <w:rsid w:val="005776AC"/>
    <w:rsid w:val="00577816"/>
    <w:rsid w:val="005A78F5"/>
    <w:rsid w:val="005E25A6"/>
    <w:rsid w:val="00641ED0"/>
    <w:rsid w:val="00657671"/>
    <w:rsid w:val="006726B2"/>
    <w:rsid w:val="00686371"/>
    <w:rsid w:val="006C29F6"/>
    <w:rsid w:val="00713921"/>
    <w:rsid w:val="00750751"/>
    <w:rsid w:val="007A02B1"/>
    <w:rsid w:val="007E7CED"/>
    <w:rsid w:val="00832938"/>
    <w:rsid w:val="00856DC2"/>
    <w:rsid w:val="008733C6"/>
    <w:rsid w:val="008F4531"/>
    <w:rsid w:val="009D0D22"/>
    <w:rsid w:val="009E587F"/>
    <w:rsid w:val="00A05889"/>
    <w:rsid w:val="00A3582C"/>
    <w:rsid w:val="00B12BF0"/>
    <w:rsid w:val="00BD37ED"/>
    <w:rsid w:val="00C03921"/>
    <w:rsid w:val="00C2349A"/>
    <w:rsid w:val="00C260B6"/>
    <w:rsid w:val="00CA61F1"/>
    <w:rsid w:val="00DD5F2F"/>
    <w:rsid w:val="00EA0DF4"/>
    <w:rsid w:val="00EB2CA4"/>
    <w:rsid w:val="00EE3983"/>
    <w:rsid w:val="00F2414B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2414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5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3</cp:revision>
  <cp:lastPrinted>2021-09-03T11:56:00Z</cp:lastPrinted>
  <dcterms:created xsi:type="dcterms:W3CDTF">2021-09-19T10:54:00Z</dcterms:created>
  <dcterms:modified xsi:type="dcterms:W3CDTF">2021-09-20T09:39:00Z</dcterms:modified>
</cp:coreProperties>
</file>